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FE2BFD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6F84E587" w:rsidR="00E04D2E" w:rsidRDefault="00F4138F" w:rsidP="00C446D7">
                <w:pPr>
                  <w:jc w:val="left"/>
                </w:pPr>
                <w:r>
                  <w:t>1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67AA3D36" w:rsidR="00E04D2E" w:rsidRDefault="00750D15" w:rsidP="00C446D7">
                <w:pPr>
                  <w:jc w:val="left"/>
                </w:pPr>
                <w:r>
                  <w:t>2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r w:rsidR="00FE2BFD">
        <w:fldChar w:fldCharType="begin"/>
      </w:r>
      <w:r w:rsidR="00FE2BFD">
        <w:instrText xml:space="preserve"> SEQ Table \* ARABIC </w:instrText>
      </w:r>
      <w:r w:rsidR="00FE2BFD">
        <w:fldChar w:fldCharType="separate"/>
      </w:r>
      <w:r w:rsidR="007F4E0E">
        <w:rPr>
          <w:noProof/>
        </w:rPr>
        <w:t>1</w:t>
      </w:r>
      <w:r w:rsidR="00FE2BFD">
        <w:rPr>
          <w:noProof/>
        </w:rPr>
        <w:fldChar w:fldCharType="end"/>
      </w:r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04395D8E" w14:textId="77777777" w:rsidR="00BE132B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Remove the keypad entirely</w:t>
            </w:r>
          </w:p>
          <w:p w14:paraId="7E623F7F" w14:textId="52E4D2AE" w:rsidR="00D552E3" w:rsidRPr="00664687" w:rsidRDefault="00D552E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1A2AF2D6" w14:textId="73DCDE39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 xml:space="preserve">After trying to implement the keypad and the workload associated with getting that right, we decided to steer clear of using the keypad and are now </w:t>
            </w:r>
            <w:r w:rsidR="00D739DF">
              <w:t>using a button implementation instead.</w:t>
            </w:r>
          </w:p>
        </w:tc>
      </w:tr>
      <w:tr w:rsidR="00BE132B" w14:paraId="36579FF3" w14:textId="77777777" w:rsidTr="00EC7DE6">
        <w:tc>
          <w:tcPr>
            <w:tcW w:w="438" w:type="dxa"/>
          </w:tcPr>
          <w:p w14:paraId="25AA8A9E" w14:textId="7D892A68" w:rsidR="00BE132B" w:rsidRDefault="00BE132B" w:rsidP="00F722E7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4379" w:type="dxa"/>
          </w:tcPr>
          <w:p w14:paraId="1A94A2A5" w14:textId="5DBAA707" w:rsidR="00BE132B" w:rsidRPr="00664687" w:rsidRDefault="00D552E3" w:rsidP="00D552E3">
            <w:r>
              <w:t>Add resistors to step up and down the voltage signals</w:t>
            </w:r>
          </w:p>
        </w:tc>
        <w:tc>
          <w:tcPr>
            <w:tcW w:w="4543" w:type="dxa"/>
          </w:tcPr>
          <w:p w14:paraId="53306636" w14:textId="29109CBF" w:rsidR="00BE132B" w:rsidRPr="00664687" w:rsidRDefault="00036852" w:rsidP="00A81A84">
            <w:r w:rsidRPr="00664687">
              <w:t>We were unaware of the voltage difference that we had to add to the MCU connection with the IO pins. After this, we added our resistors</w:t>
            </w:r>
            <w:r w:rsidR="00A81A84">
              <w:t xml:space="preserve"> for the feasibility design</w:t>
            </w:r>
            <w:r w:rsidR="00E67542">
              <w:t xml:space="preserve">. For the final model we will create our own step and down device out of a </w:t>
            </w:r>
            <w:r w:rsidR="005B1F20">
              <w:t xml:space="preserve">MOSFET </w:t>
            </w:r>
            <w:bookmarkStart w:id="1" w:name="_GoBack"/>
            <w:bookmarkEnd w:id="1"/>
            <w:r w:rsidR="00E67542">
              <w:t xml:space="preserve"> and resistors.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41B42BA2" w:rsidR="00BE132B" w:rsidRPr="00750D15" w:rsidRDefault="00750D15" w:rsidP="00F722E7">
            <w:r>
              <w:t>3</w:t>
            </w:r>
          </w:p>
        </w:tc>
        <w:tc>
          <w:tcPr>
            <w:tcW w:w="4379" w:type="dxa"/>
          </w:tcPr>
          <w:p w14:paraId="469485B7" w14:textId="63722631" w:rsidR="00750D15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Ultrasound sensor output code</w:t>
            </w:r>
          </w:p>
          <w:p w14:paraId="2D301286" w14:textId="1CA9EC42" w:rsidR="00750D15" w:rsidRPr="00664687" w:rsidRDefault="00750D15" w:rsidP="00750D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DD96630" w14:textId="5157B90B" w:rsidR="00BE132B" w:rsidRPr="00664687" w:rsidRDefault="00750D15" w:rsidP="00750D15">
            <w:pPr>
              <w:tabs>
                <w:tab w:val="left" w:pos="9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ab/>
            </w:r>
          </w:p>
        </w:tc>
        <w:tc>
          <w:tcPr>
            <w:tcW w:w="4543" w:type="dxa"/>
          </w:tcPr>
          <w:p w14:paraId="4ADA89E8" w14:textId="79EE365A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We were also un</w:t>
            </w:r>
            <w:r w:rsidR="001C018B" w:rsidRPr="00664687">
              <w:t xml:space="preserve">aware that the </w:t>
            </w:r>
            <w:proofErr w:type="spellStart"/>
            <w:r w:rsidR="001C018B" w:rsidRPr="00664687">
              <w:t>showHex</w:t>
            </w:r>
            <w:proofErr w:type="spellEnd"/>
            <w:r w:rsidR="00664687">
              <w:t>()</w:t>
            </w:r>
            <w:r w:rsidR="001C018B" w:rsidRPr="00664687">
              <w:t xml:space="preserve"> function</w:t>
            </w:r>
            <w:r w:rsidRPr="00664687">
              <w:t xml:space="preserve"> outputs numbers in Base 4. For a while, we thought our sensor was buggy and started finding ways to get around the bug; until we found out about</w:t>
            </w:r>
            <w:r w:rsidR="001C018B" w:rsidRPr="00664687">
              <w:t xml:space="preserve"> the base display. Now, we are using our own function to display sensor values in base 10.</w:t>
            </w:r>
            <w:r w:rsidRPr="00664687">
              <w:t xml:space="preserve"> 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2" w:name="_Ref10557688"/>
      <w:r>
        <w:t xml:space="preserve">Table </w:t>
      </w:r>
      <w:r w:rsidR="00FE2BFD">
        <w:fldChar w:fldCharType="begin"/>
      </w:r>
      <w:r w:rsidR="00FE2BFD">
        <w:instrText xml:space="preserve"> SEQ Table \* ARABIC </w:instrText>
      </w:r>
      <w:r w:rsidR="00FE2BFD">
        <w:fldChar w:fldCharType="separate"/>
      </w:r>
      <w:r w:rsidR="007F4E0E">
        <w:rPr>
          <w:noProof/>
        </w:rPr>
        <w:t>2</w:t>
      </w:r>
      <w:r w:rsidR="00FE2BFD">
        <w:rPr>
          <w:noProof/>
        </w:rPr>
        <w:fldChar w:fldCharType="end"/>
      </w:r>
      <w:bookmarkEnd w:id="2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785187CF" w:rsidR="00AB417B" w:rsidRDefault="001C018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derstand the functions we are using at a deeper level. We</w:t>
            </w:r>
            <w:r w:rsidR="00036852">
              <w:t xml:space="preserve"> ended up missing the base 4 part</w:t>
            </w:r>
            <w:r>
              <w:t xml:space="preserve"> from </w:t>
            </w:r>
            <w:proofErr w:type="spellStart"/>
            <w:r>
              <w:t>showHex</w:t>
            </w:r>
            <w:proofErr w:type="spellEnd"/>
            <w:r>
              <w:t>()</w:t>
            </w:r>
            <w:r w:rsidR="00036852">
              <w:t xml:space="preserve"> and wasted a lot of t</w:t>
            </w:r>
            <w:r>
              <w:t>ime on finding the root problem when there was no problem at all.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75D787CC" w:rsidR="00AB417B" w:rsidRDefault="001C018B" w:rsidP="001C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out the input/</w:t>
            </w:r>
            <w:r w:rsidR="00036852">
              <w:t>out</w:t>
            </w:r>
            <w:r>
              <w:t>put</w:t>
            </w:r>
            <w:r w:rsidR="00036852">
              <w:t xml:space="preserve"> voltage that each connection </w:t>
            </w:r>
            <w:r>
              <w:t>can handle</w:t>
            </w:r>
            <w:r w:rsidR="004A4ED7">
              <w:t xml:space="preserve"> so that we can properly flesh out the step up/step down logic</w:t>
            </w:r>
            <w:r>
              <w:t xml:space="preserve"> and don’t ruin any of the pins/components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272A6D5C" w:rsidR="00AB417B" w:rsidRPr="00750D15" w:rsidRDefault="00750D15" w:rsidP="00F722E7">
            <w:r>
              <w:t>3</w:t>
            </w:r>
          </w:p>
        </w:tc>
        <w:tc>
          <w:tcPr>
            <w:tcW w:w="8922" w:type="dxa"/>
          </w:tcPr>
          <w:p w14:paraId="2599C126" w14:textId="0555DBB7" w:rsidR="00AB417B" w:rsidRDefault="00664687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scovered that over time the LEDs would wear down faster if the current wasn’t limited. To fix this problem we added a resistor for current limiting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lastRenderedPageBreak/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733C59D9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3" w:name="_Ref10555501"/>
      <w:r w:rsidRPr="005F2173">
        <w:t xml:space="preserve">Table </w:t>
      </w:r>
      <w:r w:rsidR="00FE2BFD">
        <w:fldChar w:fldCharType="begin"/>
      </w:r>
      <w:r w:rsidR="00FE2BFD">
        <w:instrText xml:space="preserve"> SEQ Table \* ARABIC </w:instrText>
      </w:r>
      <w:r w:rsidR="00FE2BFD">
        <w:fldChar w:fldCharType="separate"/>
      </w:r>
      <w:r w:rsidR="007F4E0E">
        <w:rPr>
          <w:noProof/>
        </w:rPr>
        <w:t>3</w:t>
      </w:r>
      <w:r w:rsidR="00FE2BFD">
        <w:rPr>
          <w:noProof/>
        </w:rPr>
        <w:fldChar w:fldCharType="end"/>
      </w:r>
      <w:bookmarkEnd w:id="3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4D05F7" w14:paraId="7DE5720F" w14:textId="77777777" w:rsidTr="00E8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4F004E4" w14:textId="09D828E7" w:rsidR="004D05F7" w:rsidRDefault="004D05F7" w:rsidP="004D05F7">
            <w:pPr>
              <w:jc w:val="left"/>
            </w:pPr>
            <w:r>
              <w:t>Echo 1</w:t>
            </w:r>
          </w:p>
        </w:tc>
        <w:tc>
          <w:tcPr>
            <w:tcW w:w="1270" w:type="dxa"/>
            <w:vAlign w:val="center"/>
          </w:tcPr>
          <w:p w14:paraId="56F85407" w14:textId="7BB3D082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BC6909" w14:textId="03C1C274" w:rsidR="004D05F7" w:rsidRDefault="00F20641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ccurs after trigger pulse is sent (</w:t>
            </w:r>
            <w:r w:rsidR="004D05F7">
              <w:t>U</w:t>
            </w:r>
            <w:r w:rsidR="00F966A6">
              <w:t>ltrasonic Distance</w:t>
            </w:r>
            <w:r w:rsidR="004D05F7">
              <w:t xml:space="preserve"> </w:t>
            </w:r>
            <w:r w:rsidR="00F966A6">
              <w:t xml:space="preserve">Sensor 1 </w:t>
            </w:r>
            <w:r w:rsidR="004D05F7">
              <w:t>in</w:t>
            </w:r>
            <w:r w:rsidR="000860F1">
              <w:t>put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4A16459A" w14:textId="05475F8E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378FBC9" w14:textId="7777777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3603BDD" w14:textId="0D12B03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</w:tr>
      <w:tr w:rsidR="00F20641" w14:paraId="2AFD256C" w14:textId="77777777" w:rsidTr="00E8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C79A4A0" w14:textId="693ECDF4" w:rsidR="00F20641" w:rsidRDefault="00F20641" w:rsidP="00F20641">
            <w:pPr>
              <w:jc w:val="left"/>
            </w:pPr>
            <w:r>
              <w:t>Echo 2</w:t>
            </w:r>
          </w:p>
        </w:tc>
        <w:tc>
          <w:tcPr>
            <w:tcW w:w="1270" w:type="dxa"/>
            <w:vAlign w:val="center"/>
          </w:tcPr>
          <w:p w14:paraId="71AD7021" w14:textId="11A98769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5B3924F" w14:textId="610F1D7D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ccurs after trigger pulse is sent (Ultrasonic Distance Sensor </w:t>
            </w:r>
            <w:r>
              <w:t>2</w:t>
            </w:r>
            <w:r>
              <w:t xml:space="preserve"> input)</w:t>
            </w:r>
          </w:p>
        </w:tc>
        <w:tc>
          <w:tcPr>
            <w:tcW w:w="1080" w:type="dxa"/>
            <w:vAlign w:val="center"/>
          </w:tcPr>
          <w:p w14:paraId="75009EF6" w14:textId="5BDBB3A7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3DF4166" w14:textId="77777777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DCAD9D" w14:textId="2459D08E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8FB8D00" w:rsidR="0067153B" w:rsidRDefault="0067153B" w:rsidP="00D5722C">
            <w:pPr>
              <w:jc w:val="left"/>
            </w:pPr>
            <w:r>
              <w:t>PWM Out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2B6D1CFD" w:rsidR="0067153B" w:rsidRDefault="00CF18C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dio piezo on 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D04E97" w14:paraId="1EC3738C" w14:textId="77777777" w:rsidTr="00FE3F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D04E97" w:rsidRDefault="00D04E97" w:rsidP="00D04E97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2E8005CD" w:rsidR="00D04E97" w:rsidRDefault="00D04E97" w:rsidP="00D04E9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 1</w:t>
            </w:r>
          </w:p>
        </w:tc>
        <w:tc>
          <w:tcPr>
            <w:tcW w:w="3456" w:type="dxa"/>
            <w:vAlign w:val="center"/>
          </w:tcPr>
          <w:p w14:paraId="32155917" w14:textId="6F358A2B" w:rsidR="00D04E97" w:rsidRDefault="00D04E97" w:rsidP="00D04E9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dio piezo on</w:t>
            </w:r>
            <w:r w:rsidR="00CF18C0">
              <w:t xml:space="preserve"> </w:t>
            </w:r>
            <w:r w:rsidR="00CF18C0">
              <w:t>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5BFD4F7B" w14:textId="52737326" w:rsidR="00D04E97" w:rsidRDefault="00D04E97" w:rsidP="00D04E9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01446299" w:rsidR="00D04E97" w:rsidRDefault="00D04E97" w:rsidP="00D04E9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 </w:t>
            </w:r>
            <w:proofErr w:type="spellStart"/>
            <w:r>
              <w:rPr>
                <w:rFonts w:cstheme="minorHAnsi"/>
              </w:rPr>
              <w:t>m</w:t>
            </w:r>
            <w:r>
              <w:t>s</w:t>
            </w:r>
            <w:proofErr w:type="spellEnd"/>
          </w:p>
        </w:tc>
        <w:tc>
          <w:tcPr>
            <w:tcW w:w="1080" w:type="dxa"/>
            <w:vAlign w:val="center"/>
          </w:tcPr>
          <w:p w14:paraId="4A9A5BE0" w14:textId="77777777" w:rsidR="00D04E97" w:rsidRDefault="00D04E97" w:rsidP="00D04E97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18C0" w14:paraId="7564A6BF" w14:textId="77777777" w:rsidTr="000D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C287E14" w14:textId="77777777" w:rsidR="00CF18C0" w:rsidRDefault="00CF18C0" w:rsidP="00CF18C0">
            <w:pPr>
              <w:jc w:val="left"/>
            </w:pPr>
          </w:p>
        </w:tc>
        <w:tc>
          <w:tcPr>
            <w:tcW w:w="1270" w:type="dxa"/>
            <w:vAlign w:val="center"/>
          </w:tcPr>
          <w:p w14:paraId="287998F6" w14:textId="1C4487B8" w:rsidR="00CF18C0" w:rsidRDefault="00CF18C0" w:rsidP="00CF18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 2</w:t>
            </w:r>
          </w:p>
        </w:tc>
        <w:tc>
          <w:tcPr>
            <w:tcW w:w="3456" w:type="dxa"/>
          </w:tcPr>
          <w:p w14:paraId="5BEDEB15" w14:textId="383B4C7C" w:rsidR="00CF18C0" w:rsidRDefault="00CF18C0" w:rsidP="00CF18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770">
              <w:t>Audio piezo on 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51607D0A" w14:textId="77777777" w:rsidR="00CF18C0" w:rsidRDefault="00CF18C0" w:rsidP="00CF18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DA9BE7F" w14:textId="4B1A4BE5" w:rsidR="00CF18C0" w:rsidRDefault="00CF18C0" w:rsidP="00CF18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 </w:t>
            </w:r>
            <w:proofErr w:type="spellStart"/>
            <w:r>
              <w:t>ms</w:t>
            </w:r>
            <w:proofErr w:type="spellEnd"/>
          </w:p>
        </w:tc>
        <w:tc>
          <w:tcPr>
            <w:tcW w:w="1080" w:type="dxa"/>
            <w:vAlign w:val="center"/>
          </w:tcPr>
          <w:p w14:paraId="73FE147B" w14:textId="77777777" w:rsidR="00CF18C0" w:rsidRDefault="00CF18C0" w:rsidP="00CF18C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F18C0" w14:paraId="0892D9E0" w14:textId="77777777" w:rsidTr="000D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CF18C0" w:rsidRDefault="00CF18C0" w:rsidP="00CF18C0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2A90E47F" w:rsidR="00CF18C0" w:rsidRDefault="00CF18C0" w:rsidP="00CF18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456" w:type="dxa"/>
          </w:tcPr>
          <w:p w14:paraId="71286402" w14:textId="41D20104" w:rsidR="00CF18C0" w:rsidRDefault="00CF18C0" w:rsidP="00CF18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770">
              <w:t>Audio piezo on 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5146B4A1" w14:textId="433B69F7" w:rsidR="00CF18C0" w:rsidRDefault="00E75D64" w:rsidP="00CF18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%</w:t>
            </w:r>
          </w:p>
        </w:tc>
        <w:tc>
          <w:tcPr>
            <w:tcW w:w="1080" w:type="dxa"/>
            <w:vAlign w:val="center"/>
          </w:tcPr>
          <w:p w14:paraId="208C56C3" w14:textId="3001F43E" w:rsidR="00CF18C0" w:rsidRDefault="00E75D64" w:rsidP="00CF18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%</w:t>
            </w:r>
          </w:p>
        </w:tc>
        <w:tc>
          <w:tcPr>
            <w:tcW w:w="1080" w:type="dxa"/>
            <w:vAlign w:val="center"/>
          </w:tcPr>
          <w:p w14:paraId="42E93B40" w14:textId="107257D8" w:rsidR="00CF18C0" w:rsidRDefault="00CF18C0" w:rsidP="00CF18C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%</w:t>
            </w:r>
          </w:p>
        </w:tc>
      </w:tr>
      <w:tr w:rsidR="00201363" w14:paraId="7DF30E9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1A2DCE5" w14:textId="7BF60E6E" w:rsidR="00F904A0" w:rsidRDefault="00347656" w:rsidP="00D5722C">
            <w:pPr>
              <w:jc w:val="left"/>
            </w:pPr>
            <w:r>
              <w:t>I/O 1</w:t>
            </w:r>
          </w:p>
        </w:tc>
        <w:tc>
          <w:tcPr>
            <w:tcW w:w="1270" w:type="dxa"/>
            <w:vAlign w:val="center"/>
          </w:tcPr>
          <w:p w14:paraId="70011CB9" w14:textId="18FDC511" w:rsidR="00F904A0" w:rsidRDefault="0000142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5B7D5BF" w14:textId="2A9B8424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 LED on</w:t>
            </w:r>
            <w:r w:rsidR="00CF18C0">
              <w:t xml:space="preserve"> (</w:t>
            </w:r>
            <w:r w:rsidR="002D4051">
              <w:t>Occurs when no objects are within the user threshold)</w:t>
            </w:r>
          </w:p>
        </w:tc>
        <w:tc>
          <w:tcPr>
            <w:tcW w:w="1080" w:type="dxa"/>
            <w:vAlign w:val="center"/>
          </w:tcPr>
          <w:p w14:paraId="288FF9FF" w14:textId="73F3F861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6767DFC" w14:textId="77777777" w:rsidR="00F904A0" w:rsidRDefault="00F904A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ACBF7EC" w14:textId="0B552015" w:rsidR="00F904A0" w:rsidRDefault="00347656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3E98676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8A962BE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053DD830" w14:textId="3CB40E3C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309B4FA7" w14:textId="4600624D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on</w:t>
            </w:r>
            <w:r w:rsidR="002D4051">
              <w:t xml:space="preserve"> </w:t>
            </w:r>
            <w:r w:rsidR="002D4051">
              <w:t>(Occurs when no objects are within the user threshold)</w:t>
            </w:r>
          </w:p>
        </w:tc>
        <w:tc>
          <w:tcPr>
            <w:tcW w:w="1080" w:type="dxa"/>
            <w:vAlign w:val="center"/>
          </w:tcPr>
          <w:p w14:paraId="514B8592" w14:textId="46F56667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9500BF4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EE76847" w14:textId="44A2628A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6FFA3B93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0106512" w14:textId="29EE872A" w:rsidR="00CC2110" w:rsidRDefault="00CC2110" w:rsidP="00CC2110">
            <w:pPr>
              <w:jc w:val="left"/>
            </w:pPr>
            <w:r>
              <w:t>I/O 2</w:t>
            </w:r>
          </w:p>
        </w:tc>
        <w:tc>
          <w:tcPr>
            <w:tcW w:w="1270" w:type="dxa"/>
            <w:vAlign w:val="center"/>
          </w:tcPr>
          <w:p w14:paraId="50024C37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0332AA4F" w14:textId="40103C73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 LED o</w:t>
            </w:r>
            <w:r w:rsidR="00B93264">
              <w:t xml:space="preserve">n </w:t>
            </w:r>
            <w:r w:rsidR="00B93264">
              <w:t xml:space="preserve">(Occurs when objects are within the </w:t>
            </w:r>
            <w:r w:rsidR="00B93264">
              <w:t xml:space="preserve">first </w:t>
            </w:r>
            <w:r w:rsidR="00B93264">
              <w:t>user threshold)</w:t>
            </w:r>
          </w:p>
        </w:tc>
        <w:tc>
          <w:tcPr>
            <w:tcW w:w="1080" w:type="dxa"/>
            <w:vAlign w:val="center"/>
          </w:tcPr>
          <w:p w14:paraId="49BC416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6253EA5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DE11BF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4FA832B8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9BE0E30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1B3333B6" w14:textId="62DB13ED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165392A7" w14:textId="0C355555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ange LED on</w:t>
            </w:r>
            <w:r w:rsidR="00B93264">
              <w:t xml:space="preserve"> </w:t>
            </w:r>
            <w:r w:rsidR="00B93264">
              <w:t>(Occurs when objects are within the first user threshold)</w:t>
            </w:r>
          </w:p>
        </w:tc>
        <w:tc>
          <w:tcPr>
            <w:tcW w:w="1080" w:type="dxa"/>
            <w:vAlign w:val="center"/>
          </w:tcPr>
          <w:p w14:paraId="1F2DD9BA" w14:textId="7C72A610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3D066BDE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A64FF70" w14:textId="6798E25D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25EAB257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A3662DD" w14:textId="66552924" w:rsidR="00CC2110" w:rsidRDefault="00CC2110" w:rsidP="00CC2110">
            <w:pPr>
              <w:jc w:val="left"/>
            </w:pPr>
            <w:r>
              <w:t>I/O 3</w:t>
            </w:r>
          </w:p>
        </w:tc>
        <w:tc>
          <w:tcPr>
            <w:tcW w:w="1270" w:type="dxa"/>
            <w:vAlign w:val="center"/>
          </w:tcPr>
          <w:p w14:paraId="137BC3CE" w14:textId="2205CB02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1371B5" w14:textId="67A49115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llow LED on</w:t>
            </w:r>
            <w:r w:rsidR="00B93264">
              <w:t xml:space="preserve"> </w:t>
            </w:r>
            <w:r w:rsidR="00B93264">
              <w:t xml:space="preserve">(Occurs when objects are within the </w:t>
            </w:r>
            <w:r w:rsidR="00B93264">
              <w:t>second</w:t>
            </w:r>
            <w:r w:rsidR="00B93264">
              <w:t xml:space="preserve"> user threshold)</w:t>
            </w:r>
          </w:p>
        </w:tc>
        <w:tc>
          <w:tcPr>
            <w:tcW w:w="1080" w:type="dxa"/>
            <w:vAlign w:val="center"/>
          </w:tcPr>
          <w:p w14:paraId="1AFDE541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1950A071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527E0DF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3B622FAC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D17D7EC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26C34C82" w14:textId="0A1D3732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2D5ACD8D" w14:textId="49A86708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 LED on</w:t>
            </w:r>
            <w:r w:rsidR="003A7E00">
              <w:t xml:space="preserve"> </w:t>
            </w:r>
            <w:r w:rsidR="003A7E00">
              <w:t>(Occurs when objects are within the second user threshold)</w:t>
            </w:r>
          </w:p>
        </w:tc>
        <w:tc>
          <w:tcPr>
            <w:tcW w:w="1080" w:type="dxa"/>
            <w:vAlign w:val="center"/>
          </w:tcPr>
          <w:p w14:paraId="0F8C6827" w14:textId="744B0277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1884500D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6FFB8D3" w14:textId="509B2189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14:paraId="6FF7CC01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6B9B5FD" w14:textId="397B003E" w:rsidR="00CC2110" w:rsidRDefault="00CC2110" w:rsidP="00CC2110">
            <w:pPr>
              <w:jc w:val="left"/>
            </w:pPr>
            <w:r>
              <w:t>I/O 4</w:t>
            </w:r>
          </w:p>
        </w:tc>
        <w:tc>
          <w:tcPr>
            <w:tcW w:w="1270" w:type="dxa"/>
            <w:vAlign w:val="center"/>
          </w:tcPr>
          <w:p w14:paraId="6D875D56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D148F72" w14:textId="2ADADC4E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LED on</w:t>
            </w:r>
            <w:r w:rsidR="0029345C">
              <w:t xml:space="preserve"> </w:t>
            </w:r>
            <w:r w:rsidR="0029345C">
              <w:t xml:space="preserve">(Occurs when objects are within the </w:t>
            </w:r>
            <w:r w:rsidR="0029345C">
              <w:t>third</w:t>
            </w:r>
            <w:r w:rsidR="0029345C">
              <w:t xml:space="preserve"> user threshold)</w:t>
            </w:r>
          </w:p>
        </w:tc>
        <w:tc>
          <w:tcPr>
            <w:tcW w:w="1080" w:type="dxa"/>
            <w:vAlign w:val="center"/>
          </w:tcPr>
          <w:p w14:paraId="18CFF523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7CFC08C4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BE94B39" w14:textId="77777777" w:rsidR="00CC2110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45D4856B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16EFBF7" w14:textId="77777777" w:rsidR="00CC2110" w:rsidRDefault="00CC2110" w:rsidP="00CC2110">
            <w:pPr>
              <w:jc w:val="left"/>
            </w:pPr>
          </w:p>
        </w:tc>
        <w:tc>
          <w:tcPr>
            <w:tcW w:w="1270" w:type="dxa"/>
            <w:vAlign w:val="center"/>
          </w:tcPr>
          <w:p w14:paraId="09C4F38C" w14:textId="12D73D0D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63BFF9E7" w14:textId="2DD134DC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d LED on</w:t>
            </w:r>
            <w:r w:rsidR="0029345C">
              <w:t xml:space="preserve"> </w:t>
            </w:r>
            <w:r w:rsidR="0029345C">
              <w:t>(Occurs when objects are within the third user threshold)</w:t>
            </w:r>
          </w:p>
        </w:tc>
        <w:tc>
          <w:tcPr>
            <w:tcW w:w="1080" w:type="dxa"/>
            <w:vAlign w:val="center"/>
          </w:tcPr>
          <w:p w14:paraId="56E30E06" w14:textId="515363ED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F9DE6BA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7A952A6" w14:textId="5C7DBE69" w:rsidR="00CC2110" w:rsidRDefault="00563E7A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 mA</w:t>
            </w:r>
          </w:p>
        </w:tc>
      </w:tr>
      <w:tr w:rsidR="00CC2110" w:rsidRPr="00347656" w14:paraId="4A608FCF" w14:textId="77777777" w:rsidTr="006B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28D4962" w14:textId="53FC9459" w:rsidR="00CC2110" w:rsidRPr="00347656" w:rsidRDefault="00CC2110" w:rsidP="00CC2110">
            <w:pPr>
              <w:jc w:val="left"/>
            </w:pPr>
            <w:r>
              <w:t>Trig 1</w:t>
            </w:r>
          </w:p>
        </w:tc>
        <w:tc>
          <w:tcPr>
            <w:tcW w:w="1270" w:type="dxa"/>
            <w:vAlign w:val="center"/>
          </w:tcPr>
          <w:p w14:paraId="41450560" w14:textId="335E0CAE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EC0660" w14:textId="329F20E6" w:rsidR="00CC2110" w:rsidRPr="00347656" w:rsidRDefault="00D04E97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lse sent periodically (</w:t>
            </w:r>
            <w:r w:rsidR="00F966A6">
              <w:t xml:space="preserve">Ultrasonic Distance Sensor </w:t>
            </w:r>
            <w:r w:rsidR="00CC2110">
              <w:t>1 out</w:t>
            </w:r>
            <w:r w:rsidR="000860F1">
              <w:t>put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6CBD43D3" w14:textId="46FEDE31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3DFE346" w14:textId="77777777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F1EC461" w14:textId="095E2639" w:rsidR="00CC2110" w:rsidRPr="00347656" w:rsidRDefault="00CC2110" w:rsidP="00CC211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CC2110" w14:paraId="2303B17B" w14:textId="77777777" w:rsidTr="006B38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50556CE" w14:textId="182806EF" w:rsidR="00CC2110" w:rsidRDefault="00CC2110" w:rsidP="00CC2110">
            <w:pPr>
              <w:jc w:val="left"/>
            </w:pPr>
            <w:r>
              <w:t>Trig 2</w:t>
            </w:r>
          </w:p>
        </w:tc>
        <w:tc>
          <w:tcPr>
            <w:tcW w:w="1270" w:type="dxa"/>
            <w:vAlign w:val="center"/>
          </w:tcPr>
          <w:p w14:paraId="28DFDE66" w14:textId="40ACCD56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F63C66C" w14:textId="2B507F5D" w:rsidR="00CC2110" w:rsidRDefault="00D04E97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lse sent periodically </w:t>
            </w:r>
            <w:r>
              <w:t>(</w:t>
            </w:r>
            <w:r w:rsidR="00F966A6">
              <w:t xml:space="preserve">Ultrasonic Distance Sensor </w:t>
            </w:r>
            <w:r w:rsidR="00CC2110">
              <w:t>2 out</w:t>
            </w:r>
            <w:r w:rsidR="000860F1">
              <w:t>put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21BFEF22" w14:textId="2EAFDD9A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B45B348" w14:textId="77777777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BFBB962" w14:textId="3992382E" w:rsidR="00CC2110" w:rsidRDefault="00CC2110" w:rsidP="00CC211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V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r w:rsidR="00FE2BFD">
        <w:fldChar w:fldCharType="begin"/>
      </w:r>
      <w:r w:rsidR="00FE2BFD">
        <w:instrText xml:space="preserve"> SEQ Table </w:instrText>
      </w:r>
      <w:r w:rsidR="00FE2BFD">
        <w:instrText xml:space="preserve">\* ARABIC </w:instrText>
      </w:r>
      <w:r w:rsidR="00FE2BFD">
        <w:fldChar w:fldCharType="separate"/>
      </w:r>
      <w:r>
        <w:rPr>
          <w:noProof/>
        </w:rPr>
        <w:t>4</w:t>
      </w:r>
      <w:r w:rsidR="00FE2BFD">
        <w:rPr>
          <w:noProof/>
        </w:rPr>
        <w:fldChar w:fldCharType="end"/>
      </w:r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440"/>
        <w:gridCol w:w="2160"/>
        <w:gridCol w:w="2160"/>
        <w:gridCol w:w="3600"/>
      </w:tblGrid>
      <w:tr w:rsidR="00CF6B2E" w14:paraId="2DD0C17B" w14:textId="77777777" w:rsidTr="005E7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160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6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600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242F2" w14:paraId="2E0608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EFBB8A5" w14:textId="26288E23" w:rsidR="00C242F2" w:rsidRDefault="00C242F2" w:rsidP="00C242F2">
            <w:pPr>
              <w:jc w:val="center"/>
            </w:pPr>
            <w:r>
              <w:t>Echo 1</w:t>
            </w:r>
          </w:p>
        </w:tc>
        <w:tc>
          <w:tcPr>
            <w:tcW w:w="2160" w:type="dxa"/>
            <w:vAlign w:val="bottom"/>
          </w:tcPr>
          <w:p w14:paraId="09E76C9C" w14:textId="23506FE3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2 (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0E3E47E9" w14:textId="5E5F5BEA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600" w:type="dxa"/>
            <w:vAlign w:val="bottom"/>
          </w:tcPr>
          <w:p w14:paraId="065961B5" w14:textId="13D3D705" w:rsidR="00C242F2" w:rsidRDefault="006B775C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1 in</w:t>
            </w:r>
            <w:r w:rsidR="000860F1">
              <w:t>put</w:t>
            </w:r>
          </w:p>
        </w:tc>
      </w:tr>
      <w:tr w:rsidR="00C242F2" w14:paraId="6E912C24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4C09C57" w14:textId="7CE19812" w:rsidR="00C242F2" w:rsidRDefault="00C242F2" w:rsidP="00C242F2">
            <w:pPr>
              <w:jc w:val="center"/>
            </w:pPr>
            <w:r>
              <w:t>Echo 2</w:t>
            </w:r>
          </w:p>
        </w:tc>
        <w:tc>
          <w:tcPr>
            <w:tcW w:w="2160" w:type="dxa"/>
            <w:vAlign w:val="bottom"/>
          </w:tcPr>
          <w:p w14:paraId="3C3A6749" w14:textId="12E8B056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3 (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27991F68" w14:textId="1EF382A2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600" w:type="dxa"/>
            <w:vAlign w:val="bottom"/>
          </w:tcPr>
          <w:p w14:paraId="3856A1FD" w14:textId="3F00B5DE" w:rsidR="00C242F2" w:rsidRDefault="006B775C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2 in</w:t>
            </w:r>
            <w:r w:rsidR="000860F1">
              <w:t>put</w:t>
            </w:r>
          </w:p>
        </w:tc>
      </w:tr>
      <w:tr w:rsidR="00C242F2" w14:paraId="10AC75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34E850F" w14:textId="7593F60D" w:rsidR="00C242F2" w:rsidRDefault="00C242F2" w:rsidP="00C242F2">
            <w:pPr>
              <w:jc w:val="center"/>
            </w:pPr>
            <w:r>
              <w:t>PWM Out (X)</w:t>
            </w:r>
          </w:p>
        </w:tc>
        <w:tc>
          <w:tcPr>
            <w:tcW w:w="2160" w:type="dxa"/>
            <w:vAlign w:val="bottom"/>
          </w:tcPr>
          <w:p w14:paraId="36536CC3" w14:textId="78D42CA3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60" w:type="dxa"/>
            <w:vAlign w:val="bottom"/>
          </w:tcPr>
          <w:p w14:paraId="3980464A" w14:textId="093D4FDD" w:rsidR="00201363" w:rsidRDefault="00201363" w:rsidP="00201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600" w:type="dxa"/>
            <w:vAlign w:val="bottom"/>
          </w:tcPr>
          <w:p w14:paraId="0915495F" w14:textId="5BC8145D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dio piezo </w:t>
            </w:r>
            <w:r w:rsidR="000860F1">
              <w:t>input</w:t>
            </w:r>
          </w:p>
        </w:tc>
      </w:tr>
      <w:tr w:rsidR="00201363" w14:paraId="56425F8C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19E9B6E" w14:textId="48535951" w:rsidR="00C242F2" w:rsidRDefault="00C242F2" w:rsidP="00C242F2">
            <w:pPr>
              <w:jc w:val="center"/>
            </w:pPr>
            <w:r>
              <w:t>I/O 1</w:t>
            </w:r>
          </w:p>
        </w:tc>
        <w:tc>
          <w:tcPr>
            <w:tcW w:w="2160" w:type="dxa"/>
            <w:vAlign w:val="bottom"/>
          </w:tcPr>
          <w:p w14:paraId="0CBD82C9" w14:textId="4EBF0640" w:rsidR="00C242F2" w:rsidRDefault="00AA2B60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6 (I/O!)</w:t>
            </w:r>
          </w:p>
        </w:tc>
        <w:tc>
          <w:tcPr>
            <w:tcW w:w="2160" w:type="dxa"/>
            <w:vAlign w:val="bottom"/>
          </w:tcPr>
          <w:p w14:paraId="5D4F18DB" w14:textId="59C0732B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8</w:t>
            </w:r>
          </w:p>
        </w:tc>
        <w:tc>
          <w:tcPr>
            <w:tcW w:w="3600" w:type="dxa"/>
            <w:vAlign w:val="bottom"/>
          </w:tcPr>
          <w:p w14:paraId="3E798078" w14:textId="55FD29EA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in</w:t>
            </w:r>
            <w:r w:rsidR="000860F1">
              <w:t>put</w:t>
            </w:r>
          </w:p>
        </w:tc>
      </w:tr>
      <w:tr w:rsidR="005E7ECE" w14:paraId="2FCAFA7B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3B9403" w14:textId="7F11A5CF" w:rsidR="00C242F2" w:rsidRDefault="00B114EB" w:rsidP="00C242F2">
            <w:pPr>
              <w:jc w:val="center"/>
            </w:pPr>
            <w:r>
              <w:t>I/O 2</w:t>
            </w:r>
          </w:p>
        </w:tc>
        <w:tc>
          <w:tcPr>
            <w:tcW w:w="2160" w:type="dxa"/>
            <w:vAlign w:val="bottom"/>
          </w:tcPr>
          <w:p w14:paraId="10A9F13D" w14:textId="1901EA81" w:rsidR="00C242F2" w:rsidRDefault="00AA2B60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 (I/O)</w:t>
            </w:r>
          </w:p>
        </w:tc>
        <w:tc>
          <w:tcPr>
            <w:tcW w:w="2160" w:type="dxa"/>
            <w:vAlign w:val="bottom"/>
          </w:tcPr>
          <w:p w14:paraId="629862D6" w14:textId="3F055A86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</w:t>
            </w:r>
            <w:r w:rsidR="00AA2B60">
              <w:t>7</w:t>
            </w:r>
          </w:p>
        </w:tc>
        <w:tc>
          <w:tcPr>
            <w:tcW w:w="3600" w:type="dxa"/>
            <w:vAlign w:val="bottom"/>
          </w:tcPr>
          <w:p w14:paraId="0B1495FE" w14:textId="643D3A4F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 LED in</w:t>
            </w:r>
            <w:r w:rsidR="000860F1">
              <w:t>put</w:t>
            </w:r>
          </w:p>
        </w:tc>
      </w:tr>
      <w:tr w:rsidR="00C242F2" w14:paraId="6DF9F11E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E52C6FD" w14:textId="18780B2B" w:rsidR="00C242F2" w:rsidRDefault="00B114EB" w:rsidP="00B114EB">
            <w:pPr>
              <w:jc w:val="center"/>
            </w:pPr>
            <w:r>
              <w:t>I/O 3</w:t>
            </w:r>
          </w:p>
        </w:tc>
        <w:tc>
          <w:tcPr>
            <w:tcW w:w="2160" w:type="dxa"/>
            <w:vAlign w:val="bottom"/>
          </w:tcPr>
          <w:p w14:paraId="68A891D1" w14:textId="2AA03979" w:rsidR="00C242F2" w:rsidRDefault="00B114EB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3 (</w:t>
            </w:r>
            <w:r w:rsidR="005717A1">
              <w:t>IO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25EEFF8B" w14:textId="79D30ACF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4</w:t>
            </w:r>
          </w:p>
        </w:tc>
        <w:tc>
          <w:tcPr>
            <w:tcW w:w="3600" w:type="dxa"/>
            <w:vAlign w:val="bottom"/>
          </w:tcPr>
          <w:p w14:paraId="5CCE35FC" w14:textId="4D6AB2F2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 LED in</w:t>
            </w:r>
            <w:r w:rsidR="000860F1">
              <w:t>put</w:t>
            </w:r>
          </w:p>
        </w:tc>
      </w:tr>
      <w:tr w:rsidR="00C242F2" w14:paraId="12811BC8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C8DDCE" w14:textId="77E7D84F" w:rsidR="00C242F2" w:rsidRDefault="00B114EB" w:rsidP="00B114EB">
            <w:pPr>
              <w:jc w:val="center"/>
            </w:pPr>
            <w:r>
              <w:t>I/O 4</w:t>
            </w:r>
          </w:p>
        </w:tc>
        <w:tc>
          <w:tcPr>
            <w:tcW w:w="2160" w:type="dxa"/>
            <w:vAlign w:val="bottom"/>
          </w:tcPr>
          <w:p w14:paraId="3CF2019A" w14:textId="47756177" w:rsidR="00C242F2" w:rsidRDefault="007D5817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3</w:t>
            </w:r>
            <w:r w:rsidR="00B114EB">
              <w:t xml:space="preserve"> (I/O!)</w:t>
            </w:r>
          </w:p>
        </w:tc>
        <w:tc>
          <w:tcPr>
            <w:tcW w:w="2160" w:type="dxa"/>
            <w:vAlign w:val="bottom"/>
          </w:tcPr>
          <w:p w14:paraId="2B343BA7" w14:textId="17B0E589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AA2B60">
              <w:t xml:space="preserve"> pin 13</w:t>
            </w:r>
          </w:p>
        </w:tc>
        <w:tc>
          <w:tcPr>
            <w:tcW w:w="3600" w:type="dxa"/>
            <w:vAlign w:val="bottom"/>
          </w:tcPr>
          <w:p w14:paraId="0DE12CD2" w14:textId="518B3FDF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LED in</w:t>
            </w:r>
            <w:r w:rsidR="000860F1">
              <w:t>put</w:t>
            </w:r>
          </w:p>
        </w:tc>
      </w:tr>
      <w:tr w:rsidR="00FD0A26" w14:paraId="75BDF796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79EF0F" w14:textId="3BE10BE6" w:rsidR="00FD0A26" w:rsidRDefault="00FD0A26" w:rsidP="00FD0A26">
            <w:pPr>
              <w:jc w:val="center"/>
            </w:pPr>
            <w:r>
              <w:t>Trig 1</w:t>
            </w:r>
          </w:p>
        </w:tc>
        <w:tc>
          <w:tcPr>
            <w:tcW w:w="2160" w:type="dxa"/>
            <w:vAlign w:val="bottom"/>
          </w:tcPr>
          <w:p w14:paraId="22D4DFED" w14:textId="06FFFE29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4 (I/O!)</w:t>
            </w:r>
          </w:p>
        </w:tc>
        <w:tc>
          <w:tcPr>
            <w:tcW w:w="2160" w:type="dxa"/>
            <w:vAlign w:val="bottom"/>
          </w:tcPr>
          <w:p w14:paraId="5B9F59E4" w14:textId="492B9B14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2</w:t>
            </w:r>
          </w:p>
        </w:tc>
        <w:tc>
          <w:tcPr>
            <w:tcW w:w="3600" w:type="dxa"/>
            <w:vAlign w:val="bottom"/>
          </w:tcPr>
          <w:p w14:paraId="0B487505" w14:textId="090A7A67" w:rsidR="00FD0A26" w:rsidRDefault="006B775C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1 out</w:t>
            </w:r>
            <w:r w:rsidR="000860F1">
              <w:t>put</w:t>
            </w:r>
          </w:p>
        </w:tc>
      </w:tr>
      <w:tr w:rsidR="00FD0A26" w14:paraId="741CAF0B" w14:textId="77777777" w:rsidTr="00DD6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ED45E10" w14:textId="43923F4F" w:rsidR="00FD0A26" w:rsidRDefault="00FD0A26" w:rsidP="00FD0A26">
            <w:pPr>
              <w:jc w:val="center"/>
            </w:pPr>
            <w:r>
              <w:t>Trig 2</w:t>
            </w:r>
          </w:p>
        </w:tc>
        <w:tc>
          <w:tcPr>
            <w:tcW w:w="2160" w:type="dxa"/>
            <w:vAlign w:val="bottom"/>
          </w:tcPr>
          <w:p w14:paraId="642989F4" w14:textId="37CF6C3E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5 (I/O!)</w:t>
            </w:r>
          </w:p>
        </w:tc>
        <w:tc>
          <w:tcPr>
            <w:tcW w:w="2160" w:type="dxa"/>
            <w:vAlign w:val="bottom"/>
          </w:tcPr>
          <w:p w14:paraId="289E3AB8" w14:textId="105BBCFC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1</w:t>
            </w:r>
          </w:p>
        </w:tc>
        <w:tc>
          <w:tcPr>
            <w:tcW w:w="3600" w:type="dxa"/>
            <w:vAlign w:val="bottom"/>
          </w:tcPr>
          <w:p w14:paraId="593F7FF5" w14:textId="3AB2CD6F" w:rsidR="00FD0A26" w:rsidRDefault="006B775C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2 out</w:t>
            </w:r>
            <w:r w:rsidR="000860F1">
              <w:t>put</w:t>
            </w:r>
          </w:p>
        </w:tc>
      </w:tr>
    </w:tbl>
    <w:p w14:paraId="47C3D40F" w14:textId="1FEE9E56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68BF4" w14:textId="77777777" w:rsidR="00FE2BFD" w:rsidRDefault="00FE2BFD" w:rsidP="00424A54">
      <w:r>
        <w:separator/>
      </w:r>
    </w:p>
  </w:endnote>
  <w:endnote w:type="continuationSeparator" w:id="0">
    <w:p w14:paraId="1F708E56" w14:textId="77777777" w:rsidR="00FE2BFD" w:rsidRDefault="00FE2BFD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4E0EB48F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DD6536">
      <w:rPr>
        <w:noProof/>
      </w:rPr>
      <w:t>2</w:t>
    </w:r>
    <w:r w:rsidR="009A38F3" w:rsidRPr="0059735A">
      <w:fldChar w:fldCharType="end"/>
    </w:r>
    <w:r w:rsidR="009A38F3" w:rsidRPr="0059735A">
      <w:t xml:space="preserve"> of </w:t>
    </w:r>
    <w:r w:rsidR="00FE2BFD">
      <w:fldChar w:fldCharType="begin"/>
    </w:r>
    <w:r w:rsidR="00FE2BFD">
      <w:instrText xml:space="preserve"> NUMPAGES   \* MERGEFORMAT </w:instrText>
    </w:r>
    <w:r w:rsidR="00FE2BFD">
      <w:fldChar w:fldCharType="separate"/>
    </w:r>
    <w:r w:rsidR="00DD6536">
      <w:rPr>
        <w:noProof/>
      </w:rPr>
      <w:t>3</w:t>
    </w:r>
    <w:r w:rsidR="00FE2BFD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2B4CB7DE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 w:rsidR="00DD6536">
      <w:rPr>
        <w:noProof/>
      </w:rPr>
      <w:t>1</w:t>
    </w:r>
    <w:r w:rsidRPr="0059735A">
      <w:fldChar w:fldCharType="end"/>
    </w:r>
    <w:r w:rsidRPr="0059735A">
      <w:t xml:space="preserve"> of </w:t>
    </w:r>
    <w:fldSimple w:instr=" NUMPAGES   \* MERGEFORMAT ">
      <w:r w:rsidR="00DD6536">
        <w:rPr>
          <w:noProof/>
        </w:rP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A2481" w14:textId="77777777" w:rsidR="00FE2BFD" w:rsidRDefault="00FE2BFD" w:rsidP="00424A54">
      <w:r>
        <w:separator/>
      </w:r>
    </w:p>
  </w:footnote>
  <w:footnote w:type="continuationSeparator" w:id="0">
    <w:p w14:paraId="3D2F0341" w14:textId="77777777" w:rsidR="00FE2BFD" w:rsidRDefault="00FE2BFD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26"/>
    <w:rsid w:val="000014D5"/>
    <w:rsid w:val="00005B0E"/>
    <w:rsid w:val="000217DF"/>
    <w:rsid w:val="0003140D"/>
    <w:rsid w:val="00036852"/>
    <w:rsid w:val="00052CE3"/>
    <w:rsid w:val="00056268"/>
    <w:rsid w:val="00066250"/>
    <w:rsid w:val="00075C84"/>
    <w:rsid w:val="00076080"/>
    <w:rsid w:val="00081D58"/>
    <w:rsid w:val="00084AE9"/>
    <w:rsid w:val="000860F1"/>
    <w:rsid w:val="0008622B"/>
    <w:rsid w:val="00087ED6"/>
    <w:rsid w:val="00096658"/>
    <w:rsid w:val="000C294C"/>
    <w:rsid w:val="000C3EBC"/>
    <w:rsid w:val="000C4F0B"/>
    <w:rsid w:val="000D0652"/>
    <w:rsid w:val="000D3839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018B"/>
    <w:rsid w:val="001C0A16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01363"/>
    <w:rsid w:val="002103A2"/>
    <w:rsid w:val="00210780"/>
    <w:rsid w:val="002114A3"/>
    <w:rsid w:val="00212078"/>
    <w:rsid w:val="002155C0"/>
    <w:rsid w:val="00215CF0"/>
    <w:rsid w:val="00216F3F"/>
    <w:rsid w:val="002229B0"/>
    <w:rsid w:val="00224F79"/>
    <w:rsid w:val="002274EA"/>
    <w:rsid w:val="002308D6"/>
    <w:rsid w:val="00233AD1"/>
    <w:rsid w:val="00235EC5"/>
    <w:rsid w:val="00241C94"/>
    <w:rsid w:val="00245B63"/>
    <w:rsid w:val="00256847"/>
    <w:rsid w:val="002678CA"/>
    <w:rsid w:val="002768C8"/>
    <w:rsid w:val="0028458B"/>
    <w:rsid w:val="0029345C"/>
    <w:rsid w:val="002939D5"/>
    <w:rsid w:val="00293E05"/>
    <w:rsid w:val="002972D9"/>
    <w:rsid w:val="002A1568"/>
    <w:rsid w:val="002A22AF"/>
    <w:rsid w:val="002A3732"/>
    <w:rsid w:val="002A3B18"/>
    <w:rsid w:val="002B4127"/>
    <w:rsid w:val="002C36EF"/>
    <w:rsid w:val="002D066C"/>
    <w:rsid w:val="002D4051"/>
    <w:rsid w:val="002E0F5C"/>
    <w:rsid w:val="002E537B"/>
    <w:rsid w:val="002F0F09"/>
    <w:rsid w:val="002F2980"/>
    <w:rsid w:val="00305211"/>
    <w:rsid w:val="003113A0"/>
    <w:rsid w:val="0031271F"/>
    <w:rsid w:val="0031631D"/>
    <w:rsid w:val="003209B2"/>
    <w:rsid w:val="00323593"/>
    <w:rsid w:val="00324A28"/>
    <w:rsid w:val="00342377"/>
    <w:rsid w:val="003432B9"/>
    <w:rsid w:val="00344C76"/>
    <w:rsid w:val="00346616"/>
    <w:rsid w:val="0034734E"/>
    <w:rsid w:val="00347656"/>
    <w:rsid w:val="00347D3D"/>
    <w:rsid w:val="0035038F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A7E00"/>
    <w:rsid w:val="003B41BD"/>
    <w:rsid w:val="003B5FF5"/>
    <w:rsid w:val="003D0AE6"/>
    <w:rsid w:val="003D4D6F"/>
    <w:rsid w:val="003D76E6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4ED7"/>
    <w:rsid w:val="004A6CB8"/>
    <w:rsid w:val="004A6E43"/>
    <w:rsid w:val="004B138A"/>
    <w:rsid w:val="004C009E"/>
    <w:rsid w:val="004C131F"/>
    <w:rsid w:val="004C193A"/>
    <w:rsid w:val="004C252F"/>
    <w:rsid w:val="004C32F0"/>
    <w:rsid w:val="004C4604"/>
    <w:rsid w:val="004C6495"/>
    <w:rsid w:val="004D05F7"/>
    <w:rsid w:val="004D502D"/>
    <w:rsid w:val="004E149F"/>
    <w:rsid w:val="004E435B"/>
    <w:rsid w:val="004F0431"/>
    <w:rsid w:val="00500729"/>
    <w:rsid w:val="0051385D"/>
    <w:rsid w:val="00513E3D"/>
    <w:rsid w:val="00523897"/>
    <w:rsid w:val="00534635"/>
    <w:rsid w:val="00535A3A"/>
    <w:rsid w:val="00551416"/>
    <w:rsid w:val="0055259F"/>
    <w:rsid w:val="005545E6"/>
    <w:rsid w:val="0055666B"/>
    <w:rsid w:val="00560ECE"/>
    <w:rsid w:val="00563E7A"/>
    <w:rsid w:val="00567B22"/>
    <w:rsid w:val="005717A1"/>
    <w:rsid w:val="00584343"/>
    <w:rsid w:val="00586229"/>
    <w:rsid w:val="00593CAA"/>
    <w:rsid w:val="0059735A"/>
    <w:rsid w:val="00597F7D"/>
    <w:rsid w:val="005A1AA4"/>
    <w:rsid w:val="005A24AC"/>
    <w:rsid w:val="005A38E6"/>
    <w:rsid w:val="005B1F20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2638"/>
    <w:rsid w:val="005E3A48"/>
    <w:rsid w:val="005E7ECE"/>
    <w:rsid w:val="005F2173"/>
    <w:rsid w:val="005F36E8"/>
    <w:rsid w:val="006042B5"/>
    <w:rsid w:val="00606670"/>
    <w:rsid w:val="00611082"/>
    <w:rsid w:val="00621AA1"/>
    <w:rsid w:val="00632D6C"/>
    <w:rsid w:val="0063415E"/>
    <w:rsid w:val="00645D76"/>
    <w:rsid w:val="006470CF"/>
    <w:rsid w:val="0065305A"/>
    <w:rsid w:val="00653CCB"/>
    <w:rsid w:val="00654A72"/>
    <w:rsid w:val="00664210"/>
    <w:rsid w:val="00664687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B775C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0D15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D5817"/>
    <w:rsid w:val="007E4486"/>
    <w:rsid w:val="007F4E0E"/>
    <w:rsid w:val="00803A73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5BC8"/>
    <w:rsid w:val="008B7F7F"/>
    <w:rsid w:val="008C04D9"/>
    <w:rsid w:val="008C5837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4787C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17B8F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75FBE"/>
    <w:rsid w:val="00A80F53"/>
    <w:rsid w:val="00A81A84"/>
    <w:rsid w:val="00A85F9C"/>
    <w:rsid w:val="00AA2B60"/>
    <w:rsid w:val="00AA3209"/>
    <w:rsid w:val="00AA4A58"/>
    <w:rsid w:val="00AA6452"/>
    <w:rsid w:val="00AB13A5"/>
    <w:rsid w:val="00AB1CF1"/>
    <w:rsid w:val="00AB417B"/>
    <w:rsid w:val="00AB5017"/>
    <w:rsid w:val="00AD1DF4"/>
    <w:rsid w:val="00AE0A28"/>
    <w:rsid w:val="00AE7F03"/>
    <w:rsid w:val="00AF04A1"/>
    <w:rsid w:val="00AF15BE"/>
    <w:rsid w:val="00AF3949"/>
    <w:rsid w:val="00AF773F"/>
    <w:rsid w:val="00B01247"/>
    <w:rsid w:val="00B05F75"/>
    <w:rsid w:val="00B07A95"/>
    <w:rsid w:val="00B114EB"/>
    <w:rsid w:val="00B16BC9"/>
    <w:rsid w:val="00B27A80"/>
    <w:rsid w:val="00B35F10"/>
    <w:rsid w:val="00B425C5"/>
    <w:rsid w:val="00B439BA"/>
    <w:rsid w:val="00B440AD"/>
    <w:rsid w:val="00B44B00"/>
    <w:rsid w:val="00B44C09"/>
    <w:rsid w:val="00B526F2"/>
    <w:rsid w:val="00B556FE"/>
    <w:rsid w:val="00B720C4"/>
    <w:rsid w:val="00B8109E"/>
    <w:rsid w:val="00B816E5"/>
    <w:rsid w:val="00B822C4"/>
    <w:rsid w:val="00B8688B"/>
    <w:rsid w:val="00B877DC"/>
    <w:rsid w:val="00B87C6A"/>
    <w:rsid w:val="00B93264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1F1F"/>
    <w:rsid w:val="00C144B9"/>
    <w:rsid w:val="00C242F2"/>
    <w:rsid w:val="00C34382"/>
    <w:rsid w:val="00C446D7"/>
    <w:rsid w:val="00C44AC5"/>
    <w:rsid w:val="00C47C10"/>
    <w:rsid w:val="00C51CDA"/>
    <w:rsid w:val="00C573B0"/>
    <w:rsid w:val="00C60577"/>
    <w:rsid w:val="00C671DA"/>
    <w:rsid w:val="00C8044A"/>
    <w:rsid w:val="00C85597"/>
    <w:rsid w:val="00C85656"/>
    <w:rsid w:val="00C944C4"/>
    <w:rsid w:val="00CC2110"/>
    <w:rsid w:val="00CC6D20"/>
    <w:rsid w:val="00CD51EF"/>
    <w:rsid w:val="00CD5BDC"/>
    <w:rsid w:val="00CE2F77"/>
    <w:rsid w:val="00CE304B"/>
    <w:rsid w:val="00CE78D2"/>
    <w:rsid w:val="00CF18C0"/>
    <w:rsid w:val="00CF6B2E"/>
    <w:rsid w:val="00CF7135"/>
    <w:rsid w:val="00D02CD0"/>
    <w:rsid w:val="00D04E97"/>
    <w:rsid w:val="00D06AE4"/>
    <w:rsid w:val="00D10F1D"/>
    <w:rsid w:val="00D12EF1"/>
    <w:rsid w:val="00D138FD"/>
    <w:rsid w:val="00D20E9B"/>
    <w:rsid w:val="00D37810"/>
    <w:rsid w:val="00D4626D"/>
    <w:rsid w:val="00D46F69"/>
    <w:rsid w:val="00D552E3"/>
    <w:rsid w:val="00D5667E"/>
    <w:rsid w:val="00D5722C"/>
    <w:rsid w:val="00D60DEA"/>
    <w:rsid w:val="00D62455"/>
    <w:rsid w:val="00D646B8"/>
    <w:rsid w:val="00D64CFB"/>
    <w:rsid w:val="00D713EF"/>
    <w:rsid w:val="00D739DF"/>
    <w:rsid w:val="00D74DC9"/>
    <w:rsid w:val="00D7620F"/>
    <w:rsid w:val="00D771C3"/>
    <w:rsid w:val="00D82AFF"/>
    <w:rsid w:val="00D94158"/>
    <w:rsid w:val="00D96BCC"/>
    <w:rsid w:val="00DA66FC"/>
    <w:rsid w:val="00DA708C"/>
    <w:rsid w:val="00DD1170"/>
    <w:rsid w:val="00DD373A"/>
    <w:rsid w:val="00DD46B0"/>
    <w:rsid w:val="00DD5AE8"/>
    <w:rsid w:val="00DD6536"/>
    <w:rsid w:val="00DE0251"/>
    <w:rsid w:val="00DE0F66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0562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67542"/>
    <w:rsid w:val="00E713B3"/>
    <w:rsid w:val="00E75D64"/>
    <w:rsid w:val="00E87C76"/>
    <w:rsid w:val="00EA5FC7"/>
    <w:rsid w:val="00EB2C29"/>
    <w:rsid w:val="00EB2F11"/>
    <w:rsid w:val="00EC6004"/>
    <w:rsid w:val="00EC7DE6"/>
    <w:rsid w:val="00ED0590"/>
    <w:rsid w:val="00ED2EB3"/>
    <w:rsid w:val="00ED6613"/>
    <w:rsid w:val="00EE64F1"/>
    <w:rsid w:val="00EF0A1A"/>
    <w:rsid w:val="00F11D61"/>
    <w:rsid w:val="00F11E5C"/>
    <w:rsid w:val="00F12961"/>
    <w:rsid w:val="00F20641"/>
    <w:rsid w:val="00F2540F"/>
    <w:rsid w:val="00F26B56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04A0"/>
    <w:rsid w:val="00F914C9"/>
    <w:rsid w:val="00F94353"/>
    <w:rsid w:val="00F966A6"/>
    <w:rsid w:val="00FA4564"/>
    <w:rsid w:val="00FB5B0E"/>
    <w:rsid w:val="00FB62AC"/>
    <w:rsid w:val="00FC530A"/>
    <w:rsid w:val="00FC5DE1"/>
    <w:rsid w:val="00FD0A26"/>
    <w:rsid w:val="00FD2342"/>
    <w:rsid w:val="00FD3FC7"/>
    <w:rsid w:val="00FD72AE"/>
    <w:rsid w:val="00FE2BFD"/>
    <w:rsid w:val="00FF0E75"/>
    <w:rsid w:val="00FF3455"/>
    <w:rsid w:val="00FF6F38"/>
    <w:rsid w:val="00FF7C24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5857"/>
    <w:rsid w:val="00107EE8"/>
    <w:rsid w:val="002C5857"/>
    <w:rsid w:val="00AB77F9"/>
    <w:rsid w:val="00AE291E"/>
    <w:rsid w:val="00B503C2"/>
    <w:rsid w:val="00D6657D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98DDA-4DC4-4AF8-B961-B9F54EBF1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3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Andrew Stephen</cp:lastModifiedBy>
  <cp:revision>324</cp:revision>
  <dcterms:created xsi:type="dcterms:W3CDTF">2019-05-01T15:10:00Z</dcterms:created>
  <dcterms:modified xsi:type="dcterms:W3CDTF">2019-10-10T02:38:00Z</dcterms:modified>
</cp:coreProperties>
</file>